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3C898" w14:textId="77777777" w:rsidR="00B17276" w:rsidRPr="00B17276" w:rsidRDefault="00B17276" w:rsidP="00B17276">
      <w:pPr>
        <w:jc w:val="center"/>
        <w:rPr>
          <w:rFonts w:ascii="Calibri" w:hAnsi="Calibri" w:cs="Monotype Corsiva"/>
          <w:sz w:val="40"/>
          <w:szCs w:val="36"/>
        </w:rPr>
      </w:pPr>
      <w:r w:rsidRPr="00B17276">
        <w:rPr>
          <w:rFonts w:ascii="Calibri" w:hAnsi="Calibri" w:cs="Monotype Corsiva"/>
          <w:sz w:val="40"/>
          <w:szCs w:val="36"/>
        </w:rPr>
        <w:t>My Fellow, my companion, held most dear,</w:t>
      </w:r>
    </w:p>
    <w:p w14:paraId="13634072" w14:textId="77777777" w:rsidR="00B17276" w:rsidRPr="00B17276" w:rsidRDefault="00B17276" w:rsidP="00B17276">
      <w:pPr>
        <w:jc w:val="center"/>
        <w:rPr>
          <w:rFonts w:ascii="Calibri" w:hAnsi="Calibri" w:cs="Monotype Corsiva"/>
          <w:sz w:val="40"/>
          <w:szCs w:val="36"/>
        </w:rPr>
      </w:pPr>
      <w:r w:rsidRPr="00B17276">
        <w:rPr>
          <w:rFonts w:ascii="Calibri" w:hAnsi="Calibri" w:cs="Monotype Corsiva"/>
          <w:sz w:val="40"/>
          <w:szCs w:val="36"/>
        </w:rPr>
        <w:t>My soul, my other self, my inward friend,</w:t>
      </w:r>
    </w:p>
    <w:p w14:paraId="61AC04FE" w14:textId="77777777" w:rsidR="00A563BD" w:rsidRPr="00B17276" w:rsidRDefault="00B17276" w:rsidP="00B17276">
      <w:pPr>
        <w:jc w:val="center"/>
        <w:rPr>
          <w:rFonts w:ascii="Calibri" w:hAnsi="Calibri" w:cs="Monotype Corsiva"/>
          <w:sz w:val="40"/>
          <w:szCs w:val="36"/>
        </w:rPr>
      </w:pPr>
      <w:r w:rsidRPr="00B17276">
        <w:rPr>
          <w:rFonts w:ascii="Calibri" w:hAnsi="Calibri" w:cs="Monotype Corsiva"/>
          <w:sz w:val="40"/>
          <w:szCs w:val="36"/>
        </w:rPr>
        <w:t>..... Mary Sidney Herbert</w:t>
      </w:r>
    </w:p>
    <w:sectPr w:rsidR="00A563BD" w:rsidRPr="00B1727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zMjAysbAwMjZX0lEKTi0uzszPAykwrAUACaZtDywAAAA="/>
  </w:docVars>
  <w:rsids>
    <w:rsidRoot w:val="00A563BD"/>
    <w:rsid w:val="000D14BE"/>
    <w:rsid w:val="00637E10"/>
    <w:rsid w:val="00940D6C"/>
    <w:rsid w:val="00A563BD"/>
    <w:rsid w:val="00B17276"/>
    <w:rsid w:val="00C21B61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465993"/>
  <w15:chartTrackingRefBased/>
  <w15:docId w15:val="{D0F0DCBF-390D-419A-9F88-D588A234E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0:00Z</dcterms:created>
  <dcterms:modified xsi:type="dcterms:W3CDTF">2021-02-18T09:20:00Z</dcterms:modified>
</cp:coreProperties>
</file>